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Default="008B26FE" w:rsidP="008B26FE">
            <w:r>
              <w:t xml:space="preserve">You have submitted evidence of completing the required learning material. This evidence is </w:t>
            </w:r>
            <w:r w:rsidR="000A0939">
              <w:t>presen</w:t>
            </w:r>
            <w:r>
              <w:t xml:space="preserve">ted </w:t>
            </w:r>
            <w:r w:rsidR="000A0939">
              <w:t>appropriately</w:t>
            </w:r>
            <w:r>
              <w:t xml:space="preserve"> (Markdown) unless negotiated for a different format.</w:t>
            </w:r>
          </w:p>
          <w:p w14:paraId="6C024FF3" w14:textId="2FC1FE63" w:rsidR="000A0939" w:rsidRDefault="000A0939" w:rsidP="008B26FE"/>
          <w:p w14:paraId="4048DF07" w14:textId="711693CE" w:rsidR="000A0939" w:rsidRDefault="000A0939" w:rsidP="008B26FE">
            <w:r>
              <w:t>Your planning document must identify how to solve the following problems and describe how you plan to link all of the solutions together</w:t>
            </w:r>
          </w:p>
          <w:p w14:paraId="24F1BE81" w14:textId="77777777" w:rsidR="008B26FE" w:rsidRDefault="008B26FE" w:rsidP="008B26FE"/>
          <w:p w14:paraId="6899DA74" w14:textId="6F7EB6D7" w:rsidR="000A0939" w:rsidRDefault="000A0939" w:rsidP="000A0939">
            <w:pPr>
              <w:pStyle w:val="ListParagraph"/>
              <w:numPr>
                <w:ilvl w:val="0"/>
                <w:numId w:val="8"/>
              </w:numPr>
            </w:pPr>
            <w:r>
              <w:t>How will you drive your robot?</w:t>
            </w:r>
          </w:p>
          <w:p w14:paraId="6B3949B8" w14:textId="67E465CF" w:rsidR="000A0939" w:rsidRDefault="000A0939" w:rsidP="000A0939">
            <w:pPr>
              <w:pStyle w:val="ListParagraph"/>
              <w:numPr>
                <w:ilvl w:val="0"/>
                <w:numId w:val="8"/>
              </w:numPr>
            </w:pPr>
            <w:r>
              <w:t>How will you steer your robot?</w:t>
            </w:r>
          </w:p>
          <w:p w14:paraId="60FACB25" w14:textId="6D994DE4" w:rsidR="000A0939" w:rsidRDefault="000A0939" w:rsidP="000A0939">
            <w:pPr>
              <w:pStyle w:val="ListParagraph"/>
              <w:numPr>
                <w:ilvl w:val="0"/>
                <w:numId w:val="8"/>
              </w:numPr>
            </w:pPr>
            <w:r>
              <w:t>How will you control your robot?</w:t>
            </w:r>
          </w:p>
          <w:p w14:paraId="2D4E1366" w14:textId="03015395" w:rsidR="000A0939" w:rsidRDefault="000A0939" w:rsidP="000A0939">
            <w:pPr>
              <w:pStyle w:val="ListParagraph"/>
              <w:numPr>
                <w:ilvl w:val="0"/>
                <w:numId w:val="8"/>
              </w:numPr>
            </w:pPr>
            <w:r>
              <w:t>How will you communicate from your controller to your robot?</w:t>
            </w:r>
          </w:p>
          <w:p w14:paraId="09C5D841" w14:textId="0A3138EE" w:rsidR="000A0939" w:rsidRDefault="000A0939" w:rsidP="000A0939">
            <w:pPr>
              <w:pStyle w:val="ListParagraph"/>
              <w:numPr>
                <w:ilvl w:val="0"/>
                <w:numId w:val="8"/>
              </w:numPr>
            </w:pPr>
            <w:r>
              <w:t>How will you design your robot?</w:t>
            </w:r>
          </w:p>
          <w:p w14:paraId="1D61B5F0" w14:textId="6CB49CB4" w:rsidR="000A0939" w:rsidRDefault="000A0939" w:rsidP="000A0939">
            <w:pPr>
              <w:pStyle w:val="ListParagraph"/>
              <w:numPr>
                <w:ilvl w:val="0"/>
                <w:numId w:val="8"/>
              </w:numPr>
            </w:pPr>
            <w:r>
              <w:t xml:space="preserve">How will you integrate all of the previous solutions?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4"/>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13DD9B4D" w14:textId="77777777" w:rsidR="000A0939" w:rsidRDefault="000A0939" w:rsidP="00DA4848">
            <w:pPr>
              <w:jc w:val="center"/>
              <w:rPr>
                <w:color w:val="auto"/>
                <w:kern w:val="0"/>
              </w:rPr>
            </w:pPr>
            <w:r>
              <w:rPr>
                <w:color w:val="auto"/>
                <w:kern w:val="0"/>
              </w:rPr>
              <w:t>2</w:t>
            </w:r>
          </w:p>
          <w:p w14:paraId="75678F87" w14:textId="77777777" w:rsidR="000A0939" w:rsidRDefault="000A0939" w:rsidP="00DA4848">
            <w:pPr>
              <w:jc w:val="center"/>
              <w:rPr>
                <w:color w:val="auto"/>
                <w:kern w:val="0"/>
              </w:rPr>
            </w:pPr>
            <w:r>
              <w:rPr>
                <w:color w:val="auto"/>
                <w:kern w:val="0"/>
              </w:rPr>
              <w:t>2</w:t>
            </w:r>
          </w:p>
          <w:p w14:paraId="7782B843" w14:textId="77777777" w:rsidR="000A0939" w:rsidRDefault="000A0939" w:rsidP="00DA4848">
            <w:pPr>
              <w:jc w:val="center"/>
              <w:rPr>
                <w:color w:val="auto"/>
                <w:kern w:val="0"/>
              </w:rPr>
            </w:pPr>
            <w:r>
              <w:rPr>
                <w:color w:val="auto"/>
                <w:kern w:val="0"/>
              </w:rPr>
              <w:t>2</w:t>
            </w:r>
          </w:p>
          <w:p w14:paraId="58283226" w14:textId="6CE3E516" w:rsidR="000A0939" w:rsidRPr="007023B1" w:rsidRDefault="000A0939" w:rsidP="00DA4848">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2938387F" w14:textId="10CA98B0" w:rsidR="000A0939" w:rsidRDefault="000A0939" w:rsidP="000A0939">
            <w:pPr>
              <w:jc w:val="center"/>
              <w:rPr>
                <w:color w:val="auto"/>
                <w:kern w:val="0"/>
              </w:rPr>
            </w:pPr>
            <w:r>
              <w:rPr>
                <w:color w:val="auto"/>
                <w:kern w:val="0"/>
              </w:rPr>
              <w:t>__/2</w:t>
            </w:r>
          </w:p>
          <w:p w14:paraId="6CDC1868" w14:textId="4750492A" w:rsidR="000A0939" w:rsidRDefault="000A0939" w:rsidP="000A0939">
            <w:pPr>
              <w:jc w:val="center"/>
              <w:rPr>
                <w:color w:val="auto"/>
                <w:kern w:val="0"/>
              </w:rPr>
            </w:pPr>
            <w:r>
              <w:rPr>
                <w:color w:val="auto"/>
                <w:kern w:val="0"/>
              </w:rPr>
              <w:t>__/2</w:t>
            </w:r>
          </w:p>
          <w:p w14:paraId="52A1376E" w14:textId="6E13B70F" w:rsidR="000A0939" w:rsidRDefault="000A0939" w:rsidP="000A0939">
            <w:pPr>
              <w:jc w:val="center"/>
              <w:rPr>
                <w:color w:val="auto"/>
                <w:kern w:val="0"/>
              </w:rPr>
            </w:pPr>
            <w:r>
              <w:rPr>
                <w:color w:val="auto"/>
                <w:kern w:val="0"/>
              </w:rPr>
              <w:t>__/2</w:t>
            </w:r>
          </w:p>
          <w:p w14:paraId="1918C036" w14:textId="05629C62" w:rsidR="007E3502" w:rsidRPr="007023B1" w:rsidRDefault="000A0939" w:rsidP="000A0939">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760B2147" w14:textId="77777777" w:rsidR="000A0939" w:rsidRDefault="000A0939" w:rsidP="000A0939">
            <w:pPr>
              <w:jc w:val="center"/>
              <w:rPr>
                <w:color w:val="auto"/>
                <w:kern w:val="0"/>
              </w:rPr>
            </w:pPr>
            <w:r>
              <w:rPr>
                <w:color w:val="auto"/>
                <w:kern w:val="0"/>
              </w:rPr>
              <w:t>__/2</w:t>
            </w:r>
          </w:p>
          <w:p w14:paraId="240884AD" w14:textId="77777777" w:rsidR="000A0939" w:rsidRDefault="000A0939" w:rsidP="000A0939">
            <w:pPr>
              <w:jc w:val="center"/>
              <w:rPr>
                <w:color w:val="auto"/>
                <w:kern w:val="0"/>
              </w:rPr>
            </w:pPr>
            <w:r>
              <w:rPr>
                <w:color w:val="auto"/>
                <w:kern w:val="0"/>
              </w:rPr>
              <w:t>__/2</w:t>
            </w:r>
          </w:p>
          <w:p w14:paraId="75D69944" w14:textId="77777777" w:rsidR="000A0939" w:rsidRDefault="000A0939" w:rsidP="000A0939">
            <w:pPr>
              <w:jc w:val="center"/>
              <w:rPr>
                <w:color w:val="auto"/>
                <w:kern w:val="0"/>
              </w:rPr>
            </w:pPr>
            <w:r>
              <w:rPr>
                <w:color w:val="auto"/>
                <w:kern w:val="0"/>
              </w:rPr>
              <w:t>__/2</w:t>
            </w:r>
          </w:p>
          <w:p w14:paraId="65929A60" w14:textId="44C2BD4A" w:rsidR="007E3502" w:rsidRPr="007023B1" w:rsidRDefault="000A0939" w:rsidP="000A0939">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Default="000867AE" w:rsidP="000A0939">
            <w:pPr>
              <w:jc w:val="center"/>
              <w:rPr>
                <w:color w:val="auto"/>
                <w:kern w:val="0"/>
              </w:rPr>
            </w:pPr>
            <w:r>
              <w:rPr>
                <w:color w:val="auto"/>
                <w:kern w:val="0"/>
              </w:rPr>
              <w:t>A</w:t>
            </w:r>
            <w:r w:rsidR="000A0939">
              <w:rPr>
                <w:color w:val="auto"/>
                <w:kern w:val="0"/>
              </w:rPr>
              <w:t>__/</w:t>
            </w:r>
            <w:r>
              <w:rPr>
                <w:color w:val="auto"/>
                <w:kern w:val="0"/>
              </w:rPr>
              <w:t>24</w:t>
            </w:r>
          </w:p>
          <w:p w14:paraId="344C9C6F" w14:textId="02732516" w:rsidR="007E3502" w:rsidRPr="000867AE" w:rsidRDefault="000867AE" w:rsidP="000867AE">
            <w:pPr>
              <w:jc w:val="center"/>
              <w:rPr>
                <w:color w:val="auto"/>
                <w:kern w:val="0"/>
              </w:rPr>
            </w:pPr>
            <w:r>
              <w:rPr>
                <w:color w:val="auto"/>
                <w:kern w:val="0"/>
              </w:rPr>
              <w:t>T</w:t>
            </w:r>
            <w:r w:rsidR="000A0939">
              <w:rPr>
                <w:color w:val="auto"/>
                <w:kern w:val="0"/>
              </w:rPr>
              <w:t>__/</w:t>
            </w:r>
            <w:r>
              <w:rPr>
                <w:color w:val="auto"/>
                <w:kern w:val="0"/>
              </w:rPr>
              <w:t>12</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7023B1" w:rsidRDefault="00140D18" w:rsidP="00893BFC">
            <w:pPr>
              <w:rPr>
                <w:b/>
                <w:bCs/>
              </w:rPr>
            </w:pPr>
            <w:r>
              <w:rPr>
                <w:b/>
                <w:bCs/>
              </w:rPr>
              <w:t>Showcas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Default="007E3502" w:rsidP="007E3502">
            <w:r>
              <w:t xml:space="preserve">You have submitted evidence of your </w:t>
            </w:r>
            <w:r w:rsidR="00140D18">
              <w:t>showcase</w:t>
            </w:r>
            <w:r>
              <w:t xml:space="preserve">. By default, your </w:t>
            </w:r>
            <w:r w:rsidR="00140D18">
              <w:t>showcase</w:t>
            </w:r>
            <w:r>
              <w:t xml:space="preserve"> respon</w:t>
            </w:r>
            <w:r w:rsidR="00140D18">
              <w:t>ds</w:t>
            </w:r>
            <w:r>
              <w:t xml:space="preserve"> to each </w:t>
            </w:r>
            <w:r w:rsidR="00140D18">
              <w:t xml:space="preserve">of the three questions </w:t>
            </w:r>
            <w:r w:rsidR="00140D18">
              <w:lastRenderedPageBreak/>
              <w:t>highlighted below</w:t>
            </w:r>
            <w:r>
              <w:t xml:space="preserve">. However, these questions can be negotiated or reframed with your teacher. </w:t>
            </w:r>
            <w:r w:rsidR="008B26FE">
              <w:br/>
            </w:r>
            <w:r w:rsidR="008B26FE">
              <w:br/>
            </w:r>
            <w:r>
              <w:t>To achieve a passing grade (2) you must submit a serious attempt to respon</w:t>
            </w:r>
            <w:r w:rsidR="00140D18">
              <w:t>d</w:t>
            </w:r>
            <w:r>
              <w:t xml:space="preserve"> to </w:t>
            </w:r>
            <w:r w:rsidR="00140D18">
              <w:t>each</w:t>
            </w:r>
            <w:r>
              <w:t xml:space="preserve"> question</w:t>
            </w:r>
            <w:r w:rsidR="00140D18">
              <w:t xml:space="preserve"> in each medium</w:t>
            </w:r>
            <w:r>
              <w:t xml:space="preserve">. By default, your submission for the </w:t>
            </w:r>
            <w:r w:rsidR="00140D18">
              <w:t>showcase</w:t>
            </w:r>
            <w:r>
              <w:t xml:space="preserve"> would </w:t>
            </w:r>
            <w:r w:rsidR="00140D18">
              <w:t>be the given poster template, and both presentations</w:t>
            </w:r>
          </w:p>
          <w:p w14:paraId="5BE91E9D" w14:textId="7B1F7E8D" w:rsidR="00140D18" w:rsidRDefault="00140D18" w:rsidP="007E3502"/>
          <w:p w14:paraId="0246EC99" w14:textId="1B8368B5" w:rsidR="00140D18" w:rsidRDefault="00140D18" w:rsidP="00140D18">
            <w:pPr>
              <w:pStyle w:val="ListParagraph"/>
              <w:numPr>
                <w:ilvl w:val="0"/>
                <w:numId w:val="4"/>
              </w:numPr>
            </w:pPr>
            <w:r>
              <w:t>Showcase poster</w:t>
            </w:r>
          </w:p>
          <w:p w14:paraId="1CEA0C22" w14:textId="2DD632BE" w:rsidR="00140D18" w:rsidRDefault="00140D18" w:rsidP="00140D18">
            <w:pPr>
              <w:pStyle w:val="ListParagraph"/>
              <w:numPr>
                <w:ilvl w:val="0"/>
                <w:numId w:val="4"/>
              </w:numPr>
            </w:pPr>
            <w:r>
              <w:t>General Audience Presentation</w:t>
            </w:r>
          </w:p>
          <w:p w14:paraId="0D657539" w14:textId="0198C247" w:rsidR="00140D18" w:rsidRDefault="00140D18" w:rsidP="00140D18">
            <w:pPr>
              <w:pStyle w:val="ListParagraph"/>
              <w:numPr>
                <w:ilvl w:val="0"/>
                <w:numId w:val="4"/>
              </w:numPr>
            </w:pPr>
            <w:r>
              <w:t>Technical Presentation</w:t>
            </w:r>
          </w:p>
          <w:p w14:paraId="170A244E" w14:textId="77777777" w:rsidR="00140D18" w:rsidRDefault="00140D18" w:rsidP="00140D18"/>
          <w:p w14:paraId="0E787C00" w14:textId="5C61DDDB" w:rsidR="007E3502" w:rsidRDefault="007E3502" w:rsidP="00140D18">
            <w:r>
              <w:t>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6FD25624" w:rsidR="007E3502" w:rsidRDefault="007E3502" w:rsidP="008B26FE">
            <w:pPr>
              <w:pStyle w:val="ListParagraph"/>
              <w:numPr>
                <w:ilvl w:val="0"/>
                <w:numId w:val="4"/>
              </w:numPr>
            </w:pPr>
            <w:r w:rsidRPr="008B26FE">
              <w:rPr>
                <w:b/>
                <w:bCs/>
              </w:rPr>
              <w:t>Knowledge</w:t>
            </w:r>
            <w:r>
              <w:t xml:space="preserve">: Your evidence highlights that you recall and list relevant terms covered in your learning. It may tell a story to the reader (the teacher) or state </w:t>
            </w:r>
            <w:r w:rsidR="00140D18">
              <w:t>your learning conditions</w:t>
            </w:r>
            <w:r>
              <w:t>.</w:t>
            </w:r>
          </w:p>
          <w:p w14:paraId="60DB658B" w14:textId="3E4273E6" w:rsidR="007E3502" w:rsidRDefault="007E3502" w:rsidP="008B26FE">
            <w:pPr>
              <w:pStyle w:val="ListParagraph"/>
              <w:numPr>
                <w:ilvl w:val="0"/>
                <w:numId w:val="4"/>
              </w:numPr>
            </w:pPr>
            <w:r w:rsidRPr="008B26FE">
              <w:rPr>
                <w:b/>
                <w:bCs/>
              </w:rPr>
              <w:t>Comprehension</w:t>
            </w:r>
            <w:r>
              <w:t xml:space="preserve">: Your evidence highlights that you can identify </w:t>
            </w:r>
            <w:r w:rsidR="00140D18">
              <w:t>critical</w:t>
            </w:r>
            <w:r>
              <w:t xml:space="preserve"> aspects of your learning or explain</w:t>
            </w:r>
            <w:r w:rsidR="00140D18">
              <w:t xml:space="preserve"> what you've done to the teacher</w:t>
            </w:r>
            <w:r>
              <w:t>.</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Default="000867AE" w:rsidP="000867AE">
            <w:pPr>
              <w:jc w:val="center"/>
            </w:pPr>
            <w:r>
              <w:t>Ax2</w:t>
            </w:r>
          </w:p>
          <w:p w14:paraId="1C737C0F" w14:textId="7A0DB5AF" w:rsidR="007E3502" w:rsidRPr="007023B1" w:rsidRDefault="000867AE" w:rsidP="000867AE">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Default="000867AE" w:rsidP="007E3502">
            <w:pPr>
              <w:jc w:val="center"/>
            </w:pPr>
            <w:r>
              <w:t>A</w:t>
            </w:r>
            <w:r w:rsidR="007E3502" w:rsidRPr="007023B1">
              <w:t>__/</w:t>
            </w:r>
            <w:r>
              <w:t>12</w:t>
            </w:r>
          </w:p>
          <w:p w14:paraId="156B0D9D" w14:textId="7AA05D96" w:rsidR="000867AE" w:rsidRPr="007023B1" w:rsidRDefault="000867AE" w:rsidP="007E3502">
            <w:pPr>
              <w:jc w:val="center"/>
              <w:rPr>
                <w:color w:val="auto"/>
              </w:rPr>
            </w:pPr>
            <w:r>
              <w:t>T__/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7E3502" w:rsidRDefault="007E3502" w:rsidP="007E3502">
            <w:pPr>
              <w:jc w:val="center"/>
              <w:rPr>
                <w:b/>
                <w:bCs/>
                <w:sz w:val="20"/>
                <w:szCs w:val="20"/>
              </w:rPr>
            </w:pPr>
            <w:r w:rsidRPr="007E3502">
              <w:rPr>
                <w:b/>
                <w:bCs/>
                <w:sz w:val="20"/>
                <w:szCs w:val="20"/>
              </w:rPr>
              <w:t xml:space="preserve">A _ / </w:t>
            </w:r>
            <w:r w:rsidR="000867AE">
              <w:rPr>
                <w:b/>
                <w:bCs/>
                <w:sz w:val="20"/>
                <w:szCs w:val="20"/>
              </w:rPr>
              <w:t>36</w:t>
            </w:r>
          </w:p>
          <w:p w14:paraId="03E29EC8" w14:textId="1CF25D63" w:rsidR="007E3502" w:rsidRPr="007E3502" w:rsidRDefault="007E3502" w:rsidP="007E3502">
            <w:pPr>
              <w:jc w:val="center"/>
              <w:rPr>
                <w:b/>
                <w:bCs/>
                <w:color w:val="auto"/>
              </w:rPr>
            </w:pPr>
            <w:r w:rsidRPr="007E3502">
              <w:rPr>
                <w:b/>
                <w:bCs/>
                <w:sz w:val="20"/>
                <w:szCs w:val="20"/>
              </w:rPr>
              <w:t xml:space="preserve">T _ / </w:t>
            </w:r>
            <w:r w:rsidR="000867AE">
              <w:rPr>
                <w:b/>
                <w:bCs/>
                <w:sz w:val="20"/>
                <w:szCs w:val="20"/>
              </w:rPr>
              <w:t>18</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140D18">
              <w:rPr>
                <w:rFonts w:eastAsia="Calibri"/>
                <w:sz w:val="22"/>
                <w:szCs w:val="22"/>
              </w:rPr>
              <w:t>Before you started to build, what was the process you used to identify the major features of the challenge and how you would bring them all together to make a solution?</w:t>
            </w:r>
          </w:p>
          <w:p w14:paraId="3CC070CC" w14:textId="3DB4065F" w:rsidR="00140D18" w:rsidRDefault="00140D18" w:rsidP="008B26FE">
            <w:pPr>
              <w:rPr>
                <w:rFonts w:eastAsia="Calibri"/>
                <w:sz w:val="22"/>
                <w:szCs w:val="22"/>
              </w:rPr>
            </w:pPr>
          </w:p>
          <w:p w14:paraId="3E653032" w14:textId="7A97409C" w:rsidR="00140D18" w:rsidRDefault="00140D18" w:rsidP="008B26FE">
            <w:pPr>
              <w:rPr>
                <w:rFonts w:eastAsia="Calibri"/>
                <w:sz w:val="22"/>
                <w:szCs w:val="22"/>
              </w:rPr>
            </w:pPr>
            <w:r>
              <w:rPr>
                <w:rFonts w:eastAsia="Calibri"/>
                <w:sz w:val="22"/>
                <w:szCs w:val="22"/>
              </w:rPr>
              <w:t xml:space="preserve">Consider your strategies for locating different aspects required for controlling a remote </w:t>
            </w:r>
            <w:r>
              <w:rPr>
                <w:rFonts w:eastAsia="Calibri"/>
                <w:sz w:val="22"/>
                <w:szCs w:val="22"/>
              </w:rPr>
              <w:lastRenderedPageBreak/>
              <w:t xml:space="preserve">vehicle and how you bought them together into a single system. </w:t>
            </w:r>
          </w:p>
          <w:p w14:paraId="5066341E" w14:textId="33EF4646" w:rsidR="008B26FE" w:rsidRDefault="008B26FE" w:rsidP="008B26FE">
            <w:pPr>
              <w:rPr>
                <w:rFonts w:eastAsia="Calibri"/>
                <w:sz w:val="22"/>
                <w:szCs w:val="22"/>
              </w:rPr>
            </w:pPr>
            <w:r>
              <w:rPr>
                <w:rFonts w:eastAsia="Calibri"/>
                <w:sz w:val="22"/>
                <w:szCs w:val="22"/>
              </w:rPr>
              <w:br/>
            </w:r>
            <w:r w:rsidR="00140D18">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sidR="00140D18">
              <w:rPr>
                <w:rFonts w:eastAsia="Calibri"/>
                <w:b/>
                <w:bCs/>
                <w:sz w:val="22"/>
                <w:szCs w:val="22"/>
              </w:rPr>
              <w:t xml:space="preserve"> different audiences</w:t>
            </w:r>
            <w:r w:rsidRPr="008B26FE">
              <w:rPr>
                <w:rFonts w:eastAsia="Calibri"/>
                <w:sz w:val="22"/>
                <w:szCs w:val="22"/>
              </w:rPr>
              <w:t xml:space="preserve">. Learning how to reflect on </w:t>
            </w:r>
            <w:r w:rsidR="00140D18">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Default="00140D18" w:rsidP="008B26FE">
            <w:pPr>
              <w:rPr>
                <w:rFonts w:eastAsia="Calibri"/>
                <w:sz w:val="22"/>
                <w:szCs w:val="22"/>
              </w:rPr>
            </w:pPr>
          </w:p>
          <w:p w14:paraId="242EF3D8" w14:textId="77777777" w:rsidR="00140D18" w:rsidRDefault="00140D18" w:rsidP="008B26FE">
            <w:pPr>
              <w:rPr>
                <w:rFonts w:eastAsia="Calibri"/>
                <w:sz w:val="22"/>
                <w:szCs w:val="22"/>
              </w:rPr>
            </w:pPr>
            <w:r>
              <w:rPr>
                <w:rFonts w:eastAsia="Calibri"/>
                <w:sz w:val="22"/>
                <w:szCs w:val="22"/>
              </w:rPr>
              <w:t>You will present your response to this question in 3 mediums</w:t>
            </w:r>
          </w:p>
          <w:p w14:paraId="0F56542B" w14:textId="77777777" w:rsidR="00140D18" w:rsidRDefault="00140D18" w:rsidP="008B26FE">
            <w:pPr>
              <w:rPr>
                <w:rFonts w:eastAsia="Calibri"/>
                <w:sz w:val="22"/>
                <w:szCs w:val="22"/>
              </w:rPr>
            </w:pPr>
          </w:p>
          <w:p w14:paraId="02844EA2" w14:textId="757916B9" w:rsidR="00140D18" w:rsidRDefault="00140D18" w:rsidP="00140D18">
            <w:pPr>
              <w:pStyle w:val="ListParagraph"/>
              <w:numPr>
                <w:ilvl w:val="0"/>
                <w:numId w:val="10"/>
              </w:numPr>
              <w:rPr>
                <w:rFonts w:eastAsia="Calibri"/>
                <w:sz w:val="22"/>
                <w:szCs w:val="22"/>
              </w:rPr>
            </w:pPr>
            <w:r w:rsidRPr="00140D18">
              <w:rPr>
                <w:rFonts w:eastAsia="Calibri"/>
                <w:sz w:val="22"/>
                <w:szCs w:val="22"/>
              </w:rPr>
              <w:t>a poster presentation as a summary for general audiences</w:t>
            </w:r>
          </w:p>
          <w:p w14:paraId="4169B144" w14:textId="6E905AD3" w:rsidR="00140D18" w:rsidRDefault="00140D18" w:rsidP="00140D18">
            <w:pPr>
              <w:pStyle w:val="ListParagraph"/>
              <w:numPr>
                <w:ilvl w:val="0"/>
                <w:numId w:val="10"/>
              </w:numPr>
              <w:rPr>
                <w:rFonts w:eastAsia="Calibri"/>
                <w:sz w:val="22"/>
                <w:szCs w:val="22"/>
              </w:rPr>
            </w:pPr>
            <w:r>
              <w:rPr>
                <w:rFonts w:eastAsia="Calibri"/>
                <w:sz w:val="22"/>
                <w:szCs w:val="22"/>
              </w:rPr>
              <w:t>a recorded presentation for general audiences, which allows for extrapolation</w:t>
            </w:r>
          </w:p>
          <w:p w14:paraId="32F94757" w14:textId="30FEE8F5" w:rsidR="00140D18" w:rsidRPr="00140D18" w:rsidRDefault="00140D18" w:rsidP="00140D18">
            <w:pPr>
              <w:pStyle w:val="ListParagraph"/>
              <w:numPr>
                <w:ilvl w:val="0"/>
                <w:numId w:val="10"/>
              </w:numPr>
              <w:rPr>
                <w:rFonts w:eastAsia="Calibri"/>
                <w:sz w:val="22"/>
                <w:szCs w:val="22"/>
              </w:rPr>
            </w:pPr>
            <w:r>
              <w:rPr>
                <w:rFonts w:eastAsia="Calibri"/>
                <w:sz w:val="22"/>
                <w:szCs w:val="22"/>
              </w:rPr>
              <w:t>a recorded presentation for technical audiences, which allows for technical details</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22FC07FD" w14:textId="20536B7A" w:rsidR="00140D18" w:rsidRDefault="00140D18" w:rsidP="008B26FE">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4DC6A79E" w14:textId="2490A083"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sidR="00140D18">
              <w:rPr>
                <w:rFonts w:eastAsia="Calibri"/>
                <w:sz w:val="22"/>
                <w:szCs w:val="22"/>
              </w:rPr>
              <w:t xml:space="preserve"> to a general audience</w:t>
            </w:r>
          </w:p>
          <w:p w14:paraId="5919311D" w14:textId="2B4A5AAA"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sidR="00140D18">
              <w:rPr>
                <w:rFonts w:eastAsia="Calibri"/>
                <w:b/>
                <w:bCs/>
                <w:sz w:val="22"/>
                <w:szCs w:val="22"/>
              </w:rPr>
              <w:t>your learning</w:t>
            </w:r>
            <w:r w:rsidRPr="008B26FE">
              <w:rPr>
                <w:rFonts w:eastAsia="Calibri"/>
                <w:sz w:val="22"/>
                <w:szCs w:val="22"/>
              </w:rPr>
              <w:t xml:space="preserve"> appropriately </w:t>
            </w:r>
            <w:r w:rsidR="00140D18">
              <w:rPr>
                <w:rFonts w:eastAsia="Calibri"/>
                <w:sz w:val="22"/>
                <w:szCs w:val="22"/>
              </w:rPr>
              <w:t>to experts</w:t>
            </w:r>
          </w:p>
          <w:p w14:paraId="76BE1954" w14:textId="77777777" w:rsidR="008B26FE" w:rsidRPr="008B26FE" w:rsidRDefault="008B26FE" w:rsidP="008B26FE">
            <w:pPr>
              <w:rPr>
                <w:rFonts w:eastAsia="Calibri"/>
                <w:sz w:val="22"/>
                <w:szCs w:val="22"/>
              </w:rPr>
            </w:pPr>
          </w:p>
          <w:p w14:paraId="367E01C6" w14:textId="17375C73" w:rsidR="008B26FE" w:rsidRPr="008B26FE" w:rsidRDefault="008B26FE" w:rsidP="008B26FE">
            <w:pPr>
              <w:rPr>
                <w:rFonts w:eastAsia="Calibri"/>
                <w:sz w:val="22"/>
                <w:szCs w:val="22"/>
              </w:rPr>
            </w:pPr>
            <w:r w:rsidRPr="008B26FE">
              <w:rPr>
                <w:rFonts w:eastAsia="Calibri"/>
                <w:sz w:val="22"/>
                <w:szCs w:val="22"/>
              </w:rPr>
              <w:t>Evidence for higher</w:t>
            </w:r>
            <w:r w:rsidR="00140D18">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E84FC4E"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B4A0672"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140D18">
              <w:rPr>
                <w:rFonts w:eastAsia="Calibri"/>
                <w:sz w:val="22"/>
                <w:szCs w:val="22"/>
              </w:rPr>
              <w:t>significant</w:t>
            </w:r>
            <w:r w:rsidRPr="0028677B">
              <w:rPr>
                <w:rFonts w:eastAsia="Calibri"/>
                <w:sz w:val="22"/>
                <w:szCs w:val="22"/>
              </w:rPr>
              <w:t xml:space="preserve"> differences between two things.</w:t>
            </w:r>
          </w:p>
          <w:p w14:paraId="02FAB765" w14:textId="3F0C57E2" w:rsidR="007E3502" w:rsidRPr="007023B1"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406860B9" w14:textId="77777777" w:rsidR="007E3502" w:rsidRDefault="007E3502" w:rsidP="0028677B">
            <w:pPr>
              <w:jc w:val="center"/>
              <w:rPr>
                <w:sz w:val="22"/>
                <w:szCs w:val="22"/>
              </w:rPr>
            </w:pPr>
            <w:r w:rsidRPr="007023B1">
              <w:rPr>
                <w:sz w:val="22"/>
                <w:szCs w:val="22"/>
              </w:rPr>
              <w:t>4</w:t>
            </w:r>
          </w:p>
          <w:p w14:paraId="5A743E34" w14:textId="7F537F55" w:rsidR="00140D18" w:rsidRPr="0028677B" w:rsidRDefault="00140D18" w:rsidP="0028677B">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Default="007E3502" w:rsidP="007E3502">
            <w:pPr>
              <w:jc w:val="center"/>
              <w:rPr>
                <w:sz w:val="22"/>
                <w:szCs w:val="22"/>
              </w:rPr>
            </w:pPr>
            <w:r w:rsidRPr="007023B1">
              <w:rPr>
                <w:sz w:val="22"/>
                <w:szCs w:val="22"/>
              </w:rPr>
              <w:t>__/4</w:t>
            </w:r>
            <w:r w:rsidRPr="007023B1">
              <w:rPr>
                <w:sz w:val="22"/>
                <w:szCs w:val="22"/>
              </w:rPr>
              <w:br/>
              <w:t>__/4</w:t>
            </w:r>
          </w:p>
          <w:p w14:paraId="38832F87" w14:textId="2C5DC42D" w:rsidR="00140D18" w:rsidRPr="007023B1" w:rsidRDefault="00140D18" w:rsidP="007E350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Default="007E3502" w:rsidP="007E3502">
            <w:pPr>
              <w:jc w:val="center"/>
              <w:rPr>
                <w:sz w:val="22"/>
                <w:szCs w:val="22"/>
              </w:rPr>
            </w:pPr>
            <w:r w:rsidRPr="007023B1">
              <w:rPr>
                <w:sz w:val="22"/>
                <w:szCs w:val="22"/>
              </w:rPr>
              <w:t>__/4</w:t>
            </w:r>
            <w:r w:rsidRPr="007023B1">
              <w:rPr>
                <w:sz w:val="22"/>
                <w:szCs w:val="22"/>
              </w:rPr>
              <w:br/>
              <w:t>__/4</w:t>
            </w:r>
          </w:p>
          <w:p w14:paraId="1BC31155" w14:textId="35D6FD7E" w:rsidR="00140D18" w:rsidRPr="007023B1" w:rsidRDefault="00140D18" w:rsidP="007E350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7023B1" w:rsidRDefault="000867AE" w:rsidP="007E3502">
            <w:pPr>
              <w:jc w:val="center"/>
              <w:rPr>
                <w:sz w:val="22"/>
                <w:szCs w:val="22"/>
              </w:rPr>
            </w:pPr>
            <w:r>
              <w:rPr>
                <w:sz w:val="22"/>
                <w:szCs w:val="22"/>
              </w:rPr>
              <w:t>-</w:t>
            </w:r>
            <w:r w:rsidR="007E3502"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7023B1" w:rsidRDefault="000867AE" w:rsidP="007E3502">
            <w:pPr>
              <w:jc w:val="center"/>
              <w:rPr>
                <w:sz w:val="22"/>
                <w:szCs w:val="22"/>
              </w:rPr>
            </w:pPr>
            <w:r>
              <w:rPr>
                <w:sz w:val="22"/>
                <w:szCs w:val="22"/>
              </w:rPr>
              <w:t>__/12</w:t>
            </w:r>
          </w:p>
        </w:tc>
      </w:tr>
      <w:tr w:rsidR="00140D18"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7023B1" w:rsidRDefault="00140D18" w:rsidP="00140D18">
            <w:pPr>
              <w:rPr>
                <w:color w:val="auto"/>
                <w:kern w:val="0"/>
              </w:rPr>
            </w:pPr>
            <w:r>
              <w:rPr>
                <w:rFonts w:eastAsia="Calibri"/>
                <w:b/>
                <w:bCs/>
              </w:rPr>
              <w:lastRenderedPageBreak/>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something that went unexpectedly wrong, and how did you get yourself back onto the path? </w:t>
            </w:r>
          </w:p>
          <w:p w14:paraId="7145393A" w14:textId="07B1539F" w:rsidR="00140D18" w:rsidRDefault="00140D18" w:rsidP="00140D18">
            <w:pPr>
              <w:rPr>
                <w:rFonts w:eastAsia="Calibri"/>
                <w:sz w:val="22"/>
                <w:szCs w:val="22"/>
              </w:rPr>
            </w:pPr>
          </w:p>
          <w:p w14:paraId="38E19D74" w14:textId="09DBCC1F" w:rsidR="00140D18" w:rsidRDefault="00140D18" w:rsidP="00140D18">
            <w:pPr>
              <w:rPr>
                <w:rFonts w:eastAsia="Calibri"/>
                <w:sz w:val="22"/>
                <w:szCs w:val="22"/>
              </w:rPr>
            </w:pPr>
            <w:r>
              <w:rPr>
                <w:rFonts w:eastAsia="Calibri"/>
                <w:sz w:val="22"/>
                <w:szCs w:val="22"/>
              </w:rPr>
              <w:t>Conder your strategies for troubleshooting problems and how you may have provided contingencies for when things go wrong</w:t>
            </w:r>
          </w:p>
          <w:p w14:paraId="5C939165"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Default="00140D18" w:rsidP="00140D18">
            <w:pPr>
              <w:rPr>
                <w:rFonts w:eastAsia="Calibri"/>
                <w:sz w:val="22"/>
                <w:szCs w:val="22"/>
              </w:rPr>
            </w:pPr>
          </w:p>
          <w:p w14:paraId="6EE23DF4"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786F9E91" w14:textId="77777777" w:rsidR="00140D18" w:rsidRDefault="00140D18" w:rsidP="00140D18">
            <w:pPr>
              <w:rPr>
                <w:rFonts w:eastAsia="Calibri"/>
                <w:sz w:val="22"/>
                <w:szCs w:val="22"/>
              </w:rPr>
            </w:pPr>
          </w:p>
          <w:p w14:paraId="6D23144A" w14:textId="77777777" w:rsidR="00140D18" w:rsidRDefault="00140D18" w:rsidP="00140D18">
            <w:pPr>
              <w:pStyle w:val="ListParagraph"/>
              <w:numPr>
                <w:ilvl w:val="0"/>
                <w:numId w:val="11"/>
              </w:numPr>
              <w:rPr>
                <w:rFonts w:eastAsia="Calibri"/>
                <w:sz w:val="22"/>
                <w:szCs w:val="22"/>
              </w:rPr>
            </w:pPr>
            <w:r w:rsidRPr="00140D18">
              <w:rPr>
                <w:rFonts w:eastAsia="Calibri"/>
                <w:sz w:val="22"/>
                <w:szCs w:val="22"/>
              </w:rPr>
              <w:t>a poster presentation as a summary for general audiences</w:t>
            </w:r>
          </w:p>
          <w:p w14:paraId="75CE3F35" w14:textId="77777777" w:rsidR="00140D18" w:rsidRDefault="00140D18" w:rsidP="00140D18">
            <w:pPr>
              <w:pStyle w:val="ListParagraph"/>
              <w:numPr>
                <w:ilvl w:val="0"/>
                <w:numId w:val="11"/>
              </w:numPr>
              <w:rPr>
                <w:rFonts w:eastAsia="Calibri"/>
                <w:sz w:val="22"/>
                <w:szCs w:val="22"/>
              </w:rPr>
            </w:pPr>
            <w:r>
              <w:rPr>
                <w:rFonts w:eastAsia="Calibri"/>
                <w:sz w:val="22"/>
                <w:szCs w:val="22"/>
              </w:rPr>
              <w:t>a recorded presentation for general audiences, which allows for extrapolation</w:t>
            </w:r>
          </w:p>
          <w:p w14:paraId="045BDCDA" w14:textId="77777777" w:rsidR="00140D18" w:rsidRPr="00140D18" w:rsidRDefault="00140D18" w:rsidP="00140D18">
            <w:pPr>
              <w:pStyle w:val="ListParagraph"/>
              <w:numPr>
                <w:ilvl w:val="0"/>
                <w:numId w:val="11"/>
              </w:numPr>
              <w:rPr>
                <w:rFonts w:eastAsia="Calibri"/>
                <w:sz w:val="22"/>
                <w:szCs w:val="22"/>
              </w:rPr>
            </w:pPr>
            <w:r>
              <w:rPr>
                <w:rFonts w:eastAsia="Calibri"/>
                <w:sz w:val="22"/>
                <w:szCs w:val="22"/>
              </w:rPr>
              <w:t>a recorded presentation for technical audiences, which allows for technical details</w:t>
            </w:r>
          </w:p>
          <w:p w14:paraId="53344FC4" w14:textId="77777777" w:rsidR="00140D18" w:rsidRPr="008B26FE" w:rsidRDefault="00140D18" w:rsidP="00140D18">
            <w:pPr>
              <w:rPr>
                <w:rFonts w:eastAsia="Calibri"/>
                <w:sz w:val="22"/>
                <w:szCs w:val="22"/>
              </w:rPr>
            </w:pPr>
          </w:p>
          <w:p w14:paraId="18E4F15D"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220C4A7D" w14:textId="77777777" w:rsidR="00140D18" w:rsidRPr="008B26FE" w:rsidRDefault="00140D18" w:rsidP="00140D18">
            <w:pPr>
              <w:rPr>
                <w:rFonts w:eastAsia="Calibri"/>
                <w:sz w:val="22"/>
                <w:szCs w:val="22"/>
              </w:rPr>
            </w:pPr>
          </w:p>
          <w:p w14:paraId="4C925EBF"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2649AE37"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73AD2BE0"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lastRenderedPageBreak/>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5791D8B"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6F505D" w14:textId="77777777" w:rsidR="00140D18" w:rsidRPr="008B26FE" w:rsidRDefault="00140D18" w:rsidP="00140D18">
            <w:pPr>
              <w:rPr>
                <w:rFonts w:eastAsia="Calibri"/>
                <w:sz w:val="22"/>
                <w:szCs w:val="22"/>
              </w:rPr>
            </w:pPr>
          </w:p>
          <w:p w14:paraId="236AC4B9"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209A4E1" w14:textId="77777777" w:rsidR="00140D18" w:rsidRPr="008B26FE" w:rsidRDefault="00140D18" w:rsidP="00140D18">
            <w:pPr>
              <w:rPr>
                <w:rFonts w:eastAsia="Calibri"/>
                <w:sz w:val="22"/>
                <w:szCs w:val="22"/>
              </w:rPr>
            </w:pPr>
          </w:p>
          <w:p w14:paraId="57072401"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FD1327"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2D4A25F" w:rsidR="00140D18" w:rsidRPr="0028677B" w:rsidRDefault="00140D18" w:rsidP="00140D18">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5CC6F1FC" w14:textId="77777777" w:rsidR="00140D18" w:rsidRDefault="00140D18" w:rsidP="00140D18">
            <w:pPr>
              <w:jc w:val="center"/>
              <w:rPr>
                <w:sz w:val="22"/>
                <w:szCs w:val="22"/>
              </w:rPr>
            </w:pPr>
            <w:r w:rsidRPr="007023B1">
              <w:rPr>
                <w:sz w:val="22"/>
                <w:szCs w:val="22"/>
              </w:rPr>
              <w:t>4</w:t>
            </w:r>
          </w:p>
          <w:p w14:paraId="5CC7B688" w14:textId="573E3074" w:rsidR="00140D18" w:rsidRPr="007023B1" w:rsidRDefault="00140D18" w:rsidP="00140D18">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4B2768A" w14:textId="3A3FC7F5"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D7A84FD" w14:textId="0E55686E"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7023B1" w:rsidRDefault="00140D18" w:rsidP="00140D18">
            <w:pPr>
              <w:jc w:val="center"/>
              <w:rPr>
                <w:sz w:val="22"/>
                <w:szCs w:val="22"/>
              </w:rPr>
            </w:pPr>
            <w:r w:rsidRPr="007023B1">
              <w:rPr>
                <w:sz w:val="22"/>
                <w:szCs w:val="22"/>
              </w:rPr>
              <w:t>A x</w:t>
            </w:r>
          </w:p>
          <w:p w14:paraId="7FE0910E" w14:textId="30B08186"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7023B1" w:rsidRDefault="000867AE" w:rsidP="00140D18">
            <w:pPr>
              <w:jc w:val="center"/>
              <w:rPr>
                <w:sz w:val="22"/>
                <w:szCs w:val="22"/>
              </w:rPr>
            </w:pPr>
            <w:r>
              <w:rPr>
                <w:sz w:val="22"/>
                <w:szCs w:val="22"/>
              </w:rPr>
              <w:t>__/12</w:t>
            </w:r>
          </w:p>
        </w:tc>
      </w:tr>
      <w:tr w:rsidR="00140D18"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7E3502" w:rsidRDefault="00140D18" w:rsidP="00140D18">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an example of some significant learning achievement you made during this project? </w:t>
            </w:r>
          </w:p>
          <w:p w14:paraId="0184150E" w14:textId="77777777" w:rsidR="00140D18" w:rsidRDefault="00140D18" w:rsidP="00140D18">
            <w:pPr>
              <w:rPr>
                <w:rFonts w:eastAsia="Calibri"/>
                <w:sz w:val="22"/>
                <w:szCs w:val="22"/>
              </w:rPr>
            </w:pPr>
          </w:p>
          <w:p w14:paraId="6309BCC0" w14:textId="4735F05A" w:rsidR="00140D18" w:rsidRDefault="00140D18" w:rsidP="00140D18">
            <w:pPr>
              <w:rPr>
                <w:rFonts w:eastAsia="Calibri"/>
                <w:sz w:val="22"/>
                <w:szCs w:val="22"/>
              </w:rPr>
            </w:pPr>
            <w:r>
              <w:rPr>
                <w:rFonts w:eastAsia="Calibri"/>
                <w:sz w:val="22"/>
                <w:szCs w:val="22"/>
              </w:rPr>
              <w:t>Think back to previous bodies of work, has there been anything that you know now that you realise that you didn't previously? Something that you struggled with before, but now it makes more sense. What is it?</w:t>
            </w:r>
          </w:p>
          <w:p w14:paraId="079AEE24"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Default="00140D18" w:rsidP="00140D18">
            <w:pPr>
              <w:rPr>
                <w:rFonts w:eastAsia="Calibri"/>
                <w:sz w:val="22"/>
                <w:szCs w:val="22"/>
              </w:rPr>
            </w:pPr>
          </w:p>
          <w:p w14:paraId="0C6911B8"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35D97472" w14:textId="77777777" w:rsidR="00140D18" w:rsidRDefault="00140D18" w:rsidP="00140D18">
            <w:pPr>
              <w:rPr>
                <w:rFonts w:eastAsia="Calibri"/>
                <w:sz w:val="22"/>
                <w:szCs w:val="22"/>
              </w:rPr>
            </w:pPr>
          </w:p>
          <w:p w14:paraId="72550085" w14:textId="77777777" w:rsidR="00140D18" w:rsidRDefault="00140D18" w:rsidP="00140D18">
            <w:pPr>
              <w:pStyle w:val="ListParagraph"/>
              <w:numPr>
                <w:ilvl w:val="0"/>
                <w:numId w:val="12"/>
              </w:numPr>
              <w:rPr>
                <w:rFonts w:eastAsia="Calibri"/>
                <w:sz w:val="22"/>
                <w:szCs w:val="22"/>
              </w:rPr>
            </w:pPr>
            <w:r w:rsidRPr="00140D18">
              <w:rPr>
                <w:rFonts w:eastAsia="Calibri"/>
                <w:sz w:val="22"/>
                <w:szCs w:val="22"/>
              </w:rPr>
              <w:t>a poster presentation as a summary for general audiences</w:t>
            </w:r>
          </w:p>
          <w:p w14:paraId="4201D69E" w14:textId="77777777" w:rsidR="00140D18" w:rsidRDefault="00140D18" w:rsidP="00140D18">
            <w:pPr>
              <w:pStyle w:val="ListParagraph"/>
              <w:numPr>
                <w:ilvl w:val="0"/>
                <w:numId w:val="12"/>
              </w:numPr>
              <w:rPr>
                <w:rFonts w:eastAsia="Calibri"/>
                <w:sz w:val="22"/>
                <w:szCs w:val="22"/>
              </w:rPr>
            </w:pPr>
            <w:r>
              <w:rPr>
                <w:rFonts w:eastAsia="Calibri"/>
                <w:sz w:val="22"/>
                <w:szCs w:val="22"/>
              </w:rPr>
              <w:lastRenderedPageBreak/>
              <w:t>a recorded presentation for general audiences, which allows for extrapolation</w:t>
            </w:r>
          </w:p>
          <w:p w14:paraId="5B933F3E" w14:textId="77777777" w:rsidR="00140D18" w:rsidRPr="00140D18" w:rsidRDefault="00140D18" w:rsidP="00140D18">
            <w:pPr>
              <w:pStyle w:val="ListParagraph"/>
              <w:numPr>
                <w:ilvl w:val="0"/>
                <w:numId w:val="12"/>
              </w:numPr>
              <w:rPr>
                <w:rFonts w:eastAsia="Calibri"/>
                <w:sz w:val="22"/>
                <w:szCs w:val="22"/>
              </w:rPr>
            </w:pPr>
            <w:r>
              <w:rPr>
                <w:rFonts w:eastAsia="Calibri"/>
                <w:sz w:val="22"/>
                <w:szCs w:val="22"/>
              </w:rPr>
              <w:t>a recorded presentation for technical audiences, which allows for technical details</w:t>
            </w:r>
          </w:p>
          <w:p w14:paraId="3AEE112E" w14:textId="77777777" w:rsidR="00140D18" w:rsidRPr="008B26FE" w:rsidRDefault="00140D18" w:rsidP="00140D18">
            <w:pPr>
              <w:rPr>
                <w:rFonts w:eastAsia="Calibri"/>
                <w:sz w:val="22"/>
                <w:szCs w:val="22"/>
              </w:rPr>
            </w:pPr>
          </w:p>
          <w:p w14:paraId="5A15DB84"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3932D93" w14:textId="77777777" w:rsidR="00140D18" w:rsidRPr="008B26FE" w:rsidRDefault="00140D18" w:rsidP="00140D18">
            <w:pPr>
              <w:rPr>
                <w:rFonts w:eastAsia="Calibri"/>
                <w:sz w:val="22"/>
                <w:szCs w:val="22"/>
              </w:rPr>
            </w:pPr>
          </w:p>
          <w:p w14:paraId="104812FB"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380CF1F6" w14:textId="77777777" w:rsidR="00140D18" w:rsidRDefault="00140D18" w:rsidP="00140D18">
            <w:pPr>
              <w:pStyle w:val="ListParagraph"/>
              <w:numPr>
                <w:ilvl w:val="0"/>
                <w:numId w:val="6"/>
              </w:numPr>
              <w:rPr>
                <w:rFonts w:eastAsia="Calibri"/>
                <w:sz w:val="22"/>
                <w:szCs w:val="22"/>
              </w:rPr>
            </w:pPr>
            <w:r>
              <w:rPr>
                <w:rFonts w:eastAsia="Calibri"/>
                <w:sz w:val="22"/>
                <w:szCs w:val="22"/>
              </w:rPr>
              <w:t>To summarise your understanding of technology concepts and principles to a general audience</w:t>
            </w:r>
          </w:p>
          <w:p w14:paraId="63AB4ED8" w14:textId="77777777" w:rsidR="00140D18" w:rsidRPr="008B26FE" w:rsidRDefault="00140D18" w:rsidP="00140D18">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DFCA490" w14:textId="77777777" w:rsidR="00140D18" w:rsidRPr="008B26FE" w:rsidRDefault="00140D18" w:rsidP="00140D18">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041F7F7" w14:textId="77777777" w:rsidR="00140D18" w:rsidRPr="008B26FE" w:rsidRDefault="00140D18" w:rsidP="00140D18">
            <w:pPr>
              <w:rPr>
                <w:rFonts w:eastAsia="Calibri"/>
                <w:sz w:val="22"/>
                <w:szCs w:val="22"/>
              </w:rPr>
            </w:pPr>
          </w:p>
          <w:p w14:paraId="1DD2756E"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DEFC75E" w14:textId="77777777" w:rsidR="00140D18" w:rsidRPr="008B26FE" w:rsidRDefault="00140D18" w:rsidP="00140D18">
            <w:pPr>
              <w:rPr>
                <w:rFonts w:eastAsia="Calibri"/>
                <w:sz w:val="22"/>
                <w:szCs w:val="22"/>
              </w:rPr>
            </w:pPr>
          </w:p>
          <w:p w14:paraId="62C022C9"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1B3B0BD6"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72A64A9F" w14:textId="77777777" w:rsidR="00140D18" w:rsidRDefault="00140D18" w:rsidP="00140D18">
            <w:pPr>
              <w:jc w:val="center"/>
              <w:rPr>
                <w:sz w:val="22"/>
                <w:szCs w:val="22"/>
              </w:rPr>
            </w:pPr>
            <w:r w:rsidRPr="007023B1">
              <w:rPr>
                <w:sz w:val="22"/>
                <w:szCs w:val="22"/>
              </w:rPr>
              <w:t>4</w:t>
            </w:r>
          </w:p>
          <w:p w14:paraId="73E7127B" w14:textId="7089A9D3" w:rsidR="00140D18" w:rsidRPr="007023B1" w:rsidRDefault="00140D18" w:rsidP="00140D18">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Default="00140D18" w:rsidP="00140D18">
            <w:pPr>
              <w:jc w:val="center"/>
              <w:rPr>
                <w:sz w:val="22"/>
                <w:szCs w:val="22"/>
              </w:rPr>
            </w:pPr>
            <w:r w:rsidRPr="007023B1">
              <w:rPr>
                <w:sz w:val="22"/>
                <w:szCs w:val="22"/>
              </w:rPr>
              <w:t>__/4</w:t>
            </w:r>
            <w:r w:rsidRPr="007023B1">
              <w:rPr>
                <w:sz w:val="22"/>
                <w:szCs w:val="22"/>
              </w:rPr>
              <w:br/>
              <w:t>__/4</w:t>
            </w:r>
          </w:p>
          <w:p w14:paraId="02BCDCDE" w14:textId="059A4A6B"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Default="00140D18" w:rsidP="00140D18">
            <w:pPr>
              <w:jc w:val="center"/>
              <w:rPr>
                <w:sz w:val="22"/>
                <w:szCs w:val="22"/>
              </w:rPr>
            </w:pPr>
            <w:r w:rsidRPr="007023B1">
              <w:rPr>
                <w:sz w:val="22"/>
                <w:szCs w:val="22"/>
              </w:rPr>
              <w:t>__/4</w:t>
            </w:r>
            <w:r w:rsidRPr="007023B1">
              <w:rPr>
                <w:sz w:val="22"/>
                <w:szCs w:val="22"/>
              </w:rPr>
              <w:br/>
              <w:t>__/4</w:t>
            </w:r>
          </w:p>
          <w:p w14:paraId="2271DE95" w14:textId="59A34ED2"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7023B1" w:rsidRDefault="00140D18" w:rsidP="00140D18">
            <w:pPr>
              <w:jc w:val="center"/>
              <w:rPr>
                <w:sz w:val="22"/>
                <w:szCs w:val="22"/>
              </w:rPr>
            </w:pPr>
            <w:r w:rsidRPr="007023B1">
              <w:rPr>
                <w:sz w:val="22"/>
                <w:szCs w:val="22"/>
              </w:rPr>
              <w:t>A x</w:t>
            </w:r>
          </w:p>
          <w:p w14:paraId="0574BAE0" w14:textId="5CADC424"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7023B1" w:rsidRDefault="000867AE" w:rsidP="00140D18">
            <w:pPr>
              <w:jc w:val="center"/>
              <w:rPr>
                <w:sz w:val="22"/>
                <w:szCs w:val="22"/>
              </w:rPr>
            </w:pPr>
            <w:r>
              <w:rPr>
                <w:sz w:val="22"/>
                <w:szCs w:val="22"/>
              </w:rPr>
              <w:t>__/12</w:t>
            </w:r>
          </w:p>
        </w:tc>
      </w:tr>
      <w:tr w:rsidR="00140D18"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7E3502" w:rsidRDefault="00140D18" w:rsidP="00140D18">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7E3502" w:rsidRDefault="00140D18" w:rsidP="00140D18">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7E3502" w:rsidRDefault="000867AE" w:rsidP="000867AE">
            <w:pPr>
              <w:jc w:val="center"/>
              <w:rPr>
                <w:b/>
                <w:bCs/>
                <w:color w:val="auto"/>
              </w:rPr>
            </w:pPr>
            <w:r>
              <w:rPr>
                <w:b/>
                <w:bCs/>
              </w:rPr>
              <w:t>T</w:t>
            </w:r>
            <w:r w:rsidR="00140D18" w:rsidRPr="007E3502">
              <w:rPr>
                <w:b/>
                <w:bCs/>
              </w:rPr>
              <w:t xml:space="preserve"> __/</w:t>
            </w:r>
            <w:r>
              <w:rPr>
                <w:b/>
                <w:bCs/>
              </w:rPr>
              <w:t>36</w:t>
            </w:r>
          </w:p>
        </w:tc>
      </w:tr>
      <w:tr w:rsidR="00140D18"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7E3502" w:rsidRDefault="00140D18" w:rsidP="00140D18">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7023B1" w:rsidRDefault="00140D18" w:rsidP="00140D18">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0867AE">
              <w:rPr>
                <w:b/>
                <w:bCs/>
              </w:rPr>
              <w:t xml:space="preserve">bout the </w:t>
            </w:r>
            <w:r w:rsidR="000867AE">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7023B1" w:rsidRDefault="00140D18" w:rsidP="00140D18">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7023B1" w:rsidRDefault="00140D18" w:rsidP="00140D18">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7023B1" w:rsidRDefault="00140D18" w:rsidP="00140D18">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7023B1" w:rsidRDefault="00140D18" w:rsidP="00140D18">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7023B1" w:rsidRDefault="00140D18" w:rsidP="00140D18">
            <w:pPr>
              <w:jc w:val="center"/>
              <w:rPr>
                <w:color w:val="auto"/>
              </w:rPr>
            </w:pPr>
            <w:r w:rsidRPr="007023B1">
              <w:t>__ / 8</w:t>
            </w:r>
          </w:p>
        </w:tc>
      </w:tr>
      <w:tr w:rsidR="00140D18"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7E3502" w:rsidRDefault="00140D18" w:rsidP="00140D18">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7023B1" w:rsidRDefault="00140D18" w:rsidP="00140D18">
            <w:pPr>
              <w:rPr>
                <w:color w:val="auto"/>
              </w:rPr>
            </w:pPr>
            <w:r w:rsidRPr="007E3502">
              <w:rPr>
                <w:b/>
                <w:bCs/>
              </w:rPr>
              <w:t>Students have</w:t>
            </w:r>
            <w:r w:rsidRPr="007023B1">
              <w:t xml:space="preserve"> </w:t>
            </w:r>
            <w:r w:rsidRPr="007E3502">
              <w:rPr>
                <w:b/>
                <w:bCs/>
              </w:rPr>
              <w:t>followed the formatting instructions</w:t>
            </w:r>
            <w:r w:rsidR="000867AE">
              <w:rPr>
                <w:b/>
                <w:bCs/>
              </w:rPr>
              <w:t>,</w:t>
            </w:r>
            <w:r w:rsidRPr="007023B1">
              <w:t xml:space="preserve"> including any provided templates and guides</w:t>
            </w:r>
            <w:r w:rsidR="000867AE">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7023B1" w:rsidRDefault="00140D18" w:rsidP="00140D18">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7023B1" w:rsidRDefault="00140D18" w:rsidP="00140D18">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7023B1" w:rsidRDefault="00140D18" w:rsidP="00140D18">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7023B1" w:rsidRDefault="00140D18" w:rsidP="00140D18">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7023B1" w:rsidRDefault="00140D18" w:rsidP="00140D18">
            <w:pPr>
              <w:jc w:val="center"/>
              <w:rPr>
                <w:color w:val="auto"/>
              </w:rPr>
            </w:pPr>
            <w:r w:rsidRPr="007023B1">
              <w:t>__ / 2</w:t>
            </w:r>
          </w:p>
        </w:tc>
      </w:tr>
      <w:tr w:rsidR="00140D18"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7023B1" w:rsidRDefault="00140D18" w:rsidP="00140D18"/>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7E3502" w:rsidRDefault="00140D18" w:rsidP="00140D18">
            <w:pPr>
              <w:jc w:val="center"/>
              <w:rPr>
                <w:b/>
                <w:bCs/>
                <w:color w:val="auto"/>
              </w:rPr>
            </w:pPr>
            <w:r w:rsidRPr="007E3502">
              <w:rPr>
                <w:b/>
                <w:bCs/>
              </w:rPr>
              <w:t>__ /10</w:t>
            </w:r>
          </w:p>
        </w:tc>
      </w:tr>
      <w:tr w:rsidR="00140D18"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7023B1" w:rsidRDefault="00140D18" w:rsidP="00140D18">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7023B1" w:rsidRDefault="00140D18" w:rsidP="00140D18">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7E3502" w:rsidRDefault="00140D18" w:rsidP="00140D18">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7E3502" w:rsidRDefault="00140D18" w:rsidP="00140D18">
            <w:pPr>
              <w:jc w:val="center"/>
              <w:rPr>
                <w:b/>
                <w:bCs/>
                <w:color w:val="auto"/>
              </w:rPr>
            </w:pPr>
            <w:r w:rsidRPr="007E3502">
              <w:rPr>
                <w:b/>
                <w:bCs/>
              </w:rPr>
              <w:t>A __/</w:t>
            </w:r>
            <w:r w:rsidR="000867AE">
              <w:rPr>
                <w:b/>
                <w:bCs/>
              </w:rPr>
              <w:t>82</w:t>
            </w:r>
            <w:r w:rsidRPr="007E3502">
              <w:rPr>
                <w:b/>
                <w:bCs/>
              </w:rPr>
              <w:br/>
              <w:t>T __/</w:t>
            </w:r>
            <w:r w:rsidR="000867AE">
              <w:rPr>
                <w:b/>
                <w:bCs/>
              </w:rPr>
              <w:t>6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CEA0C0A"/>
    <w:multiLevelType w:val="hybridMultilevel"/>
    <w:tmpl w:val="02FCF3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196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17B659D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E175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5E6966"/>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11"/>
  </w:num>
  <w:num w:numId="3" w16cid:durableId="1544245104">
    <w:abstractNumId w:val="3"/>
  </w:num>
  <w:num w:numId="4" w16cid:durableId="1983346553">
    <w:abstractNumId w:val="7"/>
  </w:num>
  <w:num w:numId="5" w16cid:durableId="1003312277">
    <w:abstractNumId w:val="6"/>
  </w:num>
  <w:num w:numId="6" w16cid:durableId="1553692720">
    <w:abstractNumId w:val="5"/>
  </w:num>
  <w:num w:numId="7" w16cid:durableId="131291700">
    <w:abstractNumId w:val="10"/>
  </w:num>
  <w:num w:numId="8" w16cid:durableId="604730606">
    <w:abstractNumId w:val="8"/>
  </w:num>
  <w:num w:numId="9" w16cid:durableId="465008504">
    <w:abstractNumId w:val="1"/>
  </w:num>
  <w:num w:numId="10" w16cid:durableId="435953140">
    <w:abstractNumId w:val="9"/>
  </w:num>
  <w:num w:numId="11" w16cid:durableId="1407606482">
    <w:abstractNumId w:val="2"/>
  </w:num>
  <w:num w:numId="12" w16cid:durableId="2112436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QUAVchBxCwAAAA="/>
  </w:docVars>
  <w:rsids>
    <w:rsidRoot w:val="007E3502"/>
    <w:rsid w:val="000867AE"/>
    <w:rsid w:val="000A0939"/>
    <w:rsid w:val="000B0946"/>
    <w:rsid w:val="00140D18"/>
    <w:rsid w:val="0028677B"/>
    <w:rsid w:val="002B39D0"/>
    <w:rsid w:val="002D3EA9"/>
    <w:rsid w:val="007E3502"/>
    <w:rsid w:val="008B26FE"/>
    <w:rsid w:val="008F458A"/>
    <w:rsid w:val="00D649D4"/>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cp:revision>
  <dcterms:created xsi:type="dcterms:W3CDTF">2022-05-15T23:54:00Z</dcterms:created>
  <dcterms:modified xsi:type="dcterms:W3CDTF">2022-05-15T23:54:00Z</dcterms:modified>
</cp:coreProperties>
</file>